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021BC" w14:textId="77777777" w:rsidR="001968A5" w:rsidRDefault="001968A5" w:rsidP="001968A5">
      <w:pPr>
        <w:jc w:val="center"/>
        <w:rPr>
          <w:b/>
          <w:color w:val="4191C4"/>
          <w:sz w:val="36"/>
          <w:szCs w:val="36"/>
        </w:rPr>
      </w:pPr>
    </w:p>
    <w:p w14:paraId="4787AF68" w14:textId="38986E66" w:rsidR="001968A5" w:rsidRDefault="001968A5" w:rsidP="001968A5">
      <w:pPr>
        <w:jc w:val="center"/>
        <w:rPr>
          <w:b/>
          <w:sz w:val="36"/>
          <w:szCs w:val="36"/>
        </w:rPr>
      </w:pPr>
      <w:r>
        <w:rPr>
          <w:b/>
          <w:color w:val="4191C4"/>
          <w:sz w:val="36"/>
          <w:szCs w:val="36"/>
        </w:rPr>
        <w:t>WEBINARS</w:t>
      </w:r>
      <w:r>
        <w:rPr>
          <w:b/>
          <w:sz w:val="36"/>
          <w:szCs w:val="36"/>
        </w:rPr>
        <w:t xml:space="preserve"> SHAIO </w:t>
      </w:r>
      <w:r>
        <w:rPr>
          <w:b/>
          <w:color w:val="FCC895"/>
          <w:sz w:val="36"/>
          <w:szCs w:val="36"/>
        </w:rPr>
        <w:t>2021</w:t>
      </w:r>
    </w:p>
    <w:p w14:paraId="3B60F150" w14:textId="77777777" w:rsidR="001968A5" w:rsidRDefault="001968A5" w:rsidP="001968A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LL FOR ABSTRACTS</w:t>
      </w:r>
    </w:p>
    <w:p w14:paraId="11165D50" w14:textId="77777777" w:rsidR="001968A5" w:rsidRDefault="001968A5" w:rsidP="001968A5">
      <w:pPr>
        <w:jc w:val="center"/>
        <w:rPr>
          <w:b/>
          <w:color w:val="FCC895"/>
          <w:sz w:val="24"/>
          <w:szCs w:val="24"/>
        </w:rPr>
      </w:pPr>
      <w:r>
        <w:rPr>
          <w:b/>
          <w:color w:val="FCC895"/>
          <w:sz w:val="24"/>
          <w:szCs w:val="24"/>
        </w:rPr>
        <w:t xml:space="preserve">Plazo abierto del </w:t>
      </w:r>
      <w:r w:rsidRPr="00640812">
        <w:rPr>
          <w:b/>
          <w:color w:val="4191C4"/>
          <w:sz w:val="24"/>
          <w:szCs w:val="24"/>
        </w:rPr>
        <w:t>3</w:t>
      </w:r>
      <w:r>
        <w:rPr>
          <w:b/>
          <w:color w:val="4191C4"/>
          <w:sz w:val="24"/>
          <w:szCs w:val="24"/>
        </w:rPr>
        <w:t xml:space="preserve"> de febrero </w:t>
      </w:r>
      <w:r>
        <w:rPr>
          <w:b/>
          <w:color w:val="FCC895"/>
          <w:sz w:val="24"/>
          <w:szCs w:val="24"/>
        </w:rPr>
        <w:t xml:space="preserve">al </w:t>
      </w:r>
      <w:r>
        <w:rPr>
          <w:b/>
          <w:color w:val="4191C4"/>
          <w:sz w:val="24"/>
          <w:szCs w:val="24"/>
        </w:rPr>
        <w:t xml:space="preserve">1 de marzo </w:t>
      </w:r>
      <w:r>
        <w:rPr>
          <w:b/>
          <w:color w:val="FCC895"/>
          <w:sz w:val="24"/>
          <w:szCs w:val="24"/>
        </w:rPr>
        <w:t>de 2021</w:t>
      </w:r>
    </w:p>
    <w:p w14:paraId="220671F9" w14:textId="77777777" w:rsidR="001968A5" w:rsidRDefault="001968A5" w:rsidP="001968A5">
      <w:pPr>
        <w:rPr>
          <w:b/>
        </w:rPr>
      </w:pPr>
    </w:p>
    <w:p w14:paraId="6C4F21DD" w14:textId="77777777" w:rsidR="001968A5" w:rsidRDefault="001968A5" w:rsidP="001968A5">
      <w:r>
        <w:rPr>
          <w:b/>
        </w:rPr>
        <w:t xml:space="preserve">NOMBRES Y APELLIDOS: </w:t>
      </w:r>
      <w:r>
        <w:rPr>
          <w:color w:val="808080"/>
        </w:rPr>
        <w:t>Haga clic o pulse aquí para escribir texto.</w:t>
      </w:r>
    </w:p>
    <w:p w14:paraId="32D31545" w14:textId="77777777" w:rsidR="001968A5" w:rsidRPr="00640812" w:rsidRDefault="001968A5" w:rsidP="001968A5">
      <w:pPr>
        <w:rPr>
          <w:b/>
          <w:bCs/>
        </w:rPr>
      </w:pPr>
      <w:r w:rsidRPr="00640812">
        <w:rPr>
          <w:b/>
          <w:bCs/>
        </w:rPr>
        <w:t xml:space="preserve">CORREO ELECTRÓNICO: </w:t>
      </w:r>
      <w:sdt>
        <w:sdtPr>
          <w:rPr>
            <w:b/>
            <w:bCs/>
          </w:rPr>
          <w:id w:val="-1962646384"/>
          <w:placeholder>
            <w:docPart w:val="66966C2108CD482992ADFD959AA5E876"/>
          </w:placeholder>
          <w:showingPlcHdr/>
        </w:sdtPr>
        <w:sdtContent>
          <w:r w:rsidRPr="007501AC">
            <w:rPr>
              <w:rStyle w:val="Textodelmarcadordeposicin"/>
            </w:rPr>
            <w:t>Haga clic o pulse aquí para escribir texto.</w:t>
          </w:r>
        </w:sdtContent>
      </w:sdt>
    </w:p>
    <w:p w14:paraId="66E3C6D0" w14:textId="77777777" w:rsidR="001968A5" w:rsidRDefault="001968A5" w:rsidP="001968A5">
      <w:pPr>
        <w:rPr>
          <w:b/>
        </w:rPr>
      </w:pPr>
      <w:r>
        <w:rPr>
          <w:b/>
        </w:rPr>
        <w:t xml:space="preserve">INSTITUCIÓN: </w:t>
      </w:r>
      <w:r>
        <w:rPr>
          <w:color w:val="808080"/>
        </w:rPr>
        <w:t>Haga clic o pulse aquí para escribir texto.</w:t>
      </w:r>
    </w:p>
    <w:p w14:paraId="4B4F1618" w14:textId="77777777" w:rsidR="001968A5" w:rsidRDefault="001968A5" w:rsidP="001968A5">
      <w:pPr>
        <w:rPr>
          <w:b/>
        </w:rPr>
      </w:pPr>
      <w:r>
        <w:rPr>
          <w:b/>
        </w:rPr>
        <w:t xml:space="preserve">TÍTULO DE LA PRESENTACIÓN: </w:t>
      </w:r>
      <w:r>
        <w:rPr>
          <w:color w:val="808080"/>
        </w:rPr>
        <w:t>Haga clic o pulse aquí para escribir texto.</w:t>
      </w:r>
    </w:p>
    <w:p w14:paraId="340F6C37" w14:textId="77777777" w:rsidR="001968A5" w:rsidRDefault="001968A5" w:rsidP="001968A5">
      <w:pPr>
        <w:rPr>
          <w:b/>
        </w:rPr>
      </w:pPr>
      <w:r>
        <w:rPr>
          <w:b/>
        </w:rPr>
        <w:t xml:space="preserve">RESUMEN: </w:t>
      </w:r>
    </w:p>
    <w:p w14:paraId="4EB7371F" w14:textId="77777777" w:rsidR="001968A5" w:rsidRDefault="001968A5" w:rsidP="001968A5">
      <w:r>
        <w:t>(máximo 500 palabras)</w:t>
      </w:r>
    </w:p>
    <w:p w14:paraId="65CA827E" w14:textId="72C8AE6B" w:rsidR="001968A5" w:rsidRDefault="001968A5" w:rsidP="001968A5">
      <w:pPr>
        <w:rPr>
          <w:b/>
        </w:rPr>
      </w:pPr>
      <w:r>
        <w:rPr>
          <w:b/>
        </w:rPr>
        <w:t>IDIOMA DE LA PRESENTACIÓN</w:t>
      </w:r>
      <w:r>
        <w:rPr>
          <w:b/>
        </w:rPr>
        <w:t xml:space="preserve"> (Español o Inglés)</w:t>
      </w:r>
      <w:r>
        <w:rPr>
          <w:b/>
        </w:rPr>
        <w:t xml:space="preserve">: </w:t>
      </w:r>
      <w:r>
        <w:rPr>
          <w:color w:val="808080"/>
        </w:rPr>
        <w:t>Haga clic o pulse aquí para escribir texto.</w:t>
      </w:r>
    </w:p>
    <w:p w14:paraId="24FCFAA2" w14:textId="77777777" w:rsidR="001968A5" w:rsidRDefault="001968A5" w:rsidP="001968A5">
      <w:pPr>
        <w:rPr>
          <w:b/>
        </w:rPr>
      </w:pPr>
      <w:r>
        <w:rPr>
          <w:b/>
        </w:rPr>
        <w:t>TEMÁTICA RELACIONADA (marque con una X):</w:t>
      </w:r>
    </w:p>
    <w:p w14:paraId="1827F10B" w14:textId="77777777" w:rsidR="001968A5" w:rsidRDefault="001968A5" w:rsidP="001968A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MS Gothic" w:eastAsia="MS Gothic" w:hAnsi="MS Gothic" w:cs="MS Gothic"/>
          <w:color w:val="000000"/>
        </w:rPr>
        <w:t>☐</w:t>
      </w:r>
      <w:r>
        <w:rPr>
          <w:color w:val="000000"/>
        </w:rPr>
        <w:t xml:space="preserve"> 1. Estudios relacionados con el impacto de la pandemia de la COVID-19.</w:t>
      </w:r>
    </w:p>
    <w:p w14:paraId="4F5704D1" w14:textId="77777777" w:rsidR="001968A5" w:rsidRDefault="001968A5" w:rsidP="001968A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MS Gothic" w:eastAsia="MS Gothic" w:hAnsi="MS Gothic" w:cs="MS Gothic"/>
          <w:color w:val="000000"/>
        </w:rPr>
        <w:t>☐</w:t>
      </w:r>
      <w:r>
        <w:rPr>
          <w:color w:val="000000"/>
        </w:rPr>
        <w:t xml:space="preserve"> 2. Economía energética y ambiental a través del input-output.</w:t>
      </w:r>
    </w:p>
    <w:p w14:paraId="5860AD40" w14:textId="77777777" w:rsidR="001968A5" w:rsidRDefault="001968A5" w:rsidP="001968A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MS Gothic" w:eastAsia="MS Gothic" w:hAnsi="MS Gothic" w:cs="MS Gothic"/>
          <w:color w:val="000000"/>
        </w:rPr>
        <w:t>☐</w:t>
      </w:r>
      <w:r>
        <w:rPr>
          <w:color w:val="000000"/>
        </w:rPr>
        <w:t xml:space="preserve"> 3. Aspectos metodológicos en el análisis input-output y Matrices de Contabilidad Social.</w:t>
      </w:r>
    </w:p>
    <w:p w14:paraId="0FE35C99" w14:textId="77777777" w:rsidR="001968A5" w:rsidRDefault="001968A5" w:rsidP="001968A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MS Gothic" w:eastAsia="MS Gothic" w:hAnsi="MS Gothic" w:cs="MS Gothic"/>
          <w:color w:val="000000"/>
        </w:rPr>
        <w:t>☐</w:t>
      </w:r>
      <w:r>
        <w:rPr>
          <w:color w:val="000000"/>
        </w:rPr>
        <w:t xml:space="preserve"> 4. Comercio internacional y generación de valor añadido.</w:t>
      </w:r>
    </w:p>
    <w:p w14:paraId="20642616" w14:textId="77777777" w:rsidR="001968A5" w:rsidRDefault="001968A5" w:rsidP="001968A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MS Gothic" w:eastAsia="MS Gothic" w:hAnsi="MS Gothic" w:cs="MS Gothic"/>
          <w:color w:val="000000"/>
        </w:rPr>
        <w:t>☐</w:t>
      </w:r>
      <w:r>
        <w:rPr>
          <w:color w:val="000000"/>
        </w:rPr>
        <w:t xml:space="preserve"> 5. Otras modelizaciones relacionadas con el análisis input-output.</w:t>
      </w:r>
    </w:p>
    <w:p w14:paraId="3D15DEED" w14:textId="77777777" w:rsidR="001968A5" w:rsidRDefault="001968A5" w:rsidP="001968A5">
      <w:pPr>
        <w:rPr>
          <w:b/>
        </w:rPr>
      </w:pPr>
      <w:r>
        <w:rPr>
          <w:b/>
        </w:rPr>
        <w:t xml:space="preserve">COMENTARIOS/NOTAS: </w:t>
      </w:r>
      <w:r>
        <w:rPr>
          <w:color w:val="808080"/>
        </w:rPr>
        <w:t>Haga clic o pulse aquí para escribir texto.</w:t>
      </w:r>
    </w:p>
    <w:p w14:paraId="0B160823" w14:textId="77777777" w:rsidR="001968A5" w:rsidRDefault="001968A5" w:rsidP="001968A5"/>
    <w:p w14:paraId="2E6C1802" w14:textId="77777777" w:rsidR="001968A5" w:rsidRDefault="001968A5"/>
    <w:sectPr w:rsidR="001968A5">
      <w:headerReference w:type="default" r:id="rId6"/>
      <w:headerReference w:type="first" r:id="rId7"/>
      <w:pgSz w:w="11906" w:h="16838"/>
      <w:pgMar w:top="1417" w:right="1701" w:bottom="1417" w:left="1701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B0257F" w14:textId="77777777" w:rsidR="001968A5" w:rsidRDefault="001968A5" w:rsidP="001968A5">
      <w:pPr>
        <w:spacing w:after="0" w:line="240" w:lineRule="auto"/>
      </w:pPr>
      <w:r>
        <w:separator/>
      </w:r>
    </w:p>
  </w:endnote>
  <w:endnote w:type="continuationSeparator" w:id="0">
    <w:p w14:paraId="4893F693" w14:textId="77777777" w:rsidR="001968A5" w:rsidRDefault="001968A5" w:rsidP="001968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AF2A71" w14:textId="77777777" w:rsidR="001968A5" w:rsidRDefault="001968A5" w:rsidP="001968A5">
      <w:pPr>
        <w:spacing w:after="0" w:line="240" w:lineRule="auto"/>
      </w:pPr>
      <w:r>
        <w:separator/>
      </w:r>
    </w:p>
  </w:footnote>
  <w:footnote w:type="continuationSeparator" w:id="0">
    <w:p w14:paraId="2AA9A3DC" w14:textId="77777777" w:rsidR="001968A5" w:rsidRDefault="001968A5" w:rsidP="001968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42D89D" w14:textId="77777777" w:rsidR="00893B4A" w:rsidRDefault="001968A5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anchor distT="0" distB="0" distL="0" distR="0" simplePos="0" relativeHeight="251659264" behindDoc="0" locked="0" layoutInCell="1" hidden="0" allowOverlap="1" wp14:anchorId="78305AA4" wp14:editId="7212324C">
          <wp:simplePos x="0" y="0"/>
          <wp:positionH relativeFrom="margin">
            <wp:posOffset>4861384</wp:posOffset>
          </wp:positionH>
          <wp:positionV relativeFrom="margin">
            <wp:posOffset>-529189</wp:posOffset>
          </wp:positionV>
          <wp:extent cx="1057110" cy="1057110"/>
          <wp:effectExtent l="0" t="0" r="0" b="0"/>
          <wp:wrapSquare wrapText="bothSides" distT="0" distB="0" distL="0" distR="0"/>
          <wp:docPr id="2" name="image1.png" descr="Imagen que contiene Icono&#10;&#10;Descripción generada automá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magen que contiene Icono&#10;&#10;Descripción generada automáticament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57110" cy="10571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CA1B8" w14:textId="25DC629B" w:rsidR="001968A5" w:rsidRDefault="001968A5">
    <w:pPr>
      <w:pStyle w:val="Encabezado"/>
    </w:pP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12BFADA0" wp14:editId="466FBC0D">
          <wp:simplePos x="0" y="0"/>
          <wp:positionH relativeFrom="margin">
            <wp:posOffset>5088576</wp:posOffset>
          </wp:positionH>
          <wp:positionV relativeFrom="margin">
            <wp:posOffset>-603209</wp:posOffset>
          </wp:positionV>
          <wp:extent cx="1056640" cy="1056640"/>
          <wp:effectExtent l="0" t="0" r="0" b="0"/>
          <wp:wrapNone/>
          <wp:docPr id="1" name="image1.png" descr="Imagen que contiene Icono&#10;&#10;Descripción generada automá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magen que contiene Icono&#10;&#10;Descripción generada automáticament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56640" cy="1056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bAwsjA1NTM0tDBX0lEKTi0uzszPAykwrAUAcftQVCwAAAA="/>
  </w:docVars>
  <w:rsids>
    <w:rsidRoot w:val="001968A5"/>
    <w:rsid w:val="00196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F9C255"/>
  <w15:chartTrackingRefBased/>
  <w15:docId w15:val="{B3B787A6-7DC2-417F-8A61-78C054509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8A5"/>
    <w:rPr>
      <w:rFonts w:ascii="Calibri" w:eastAsia="Calibri" w:hAnsi="Calibri" w:cs="Calibri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1968A5"/>
    <w:rPr>
      <w:color w:val="808080"/>
    </w:rPr>
  </w:style>
  <w:style w:type="paragraph" w:styleId="Encabezado">
    <w:name w:val="header"/>
    <w:basedOn w:val="Normal"/>
    <w:link w:val="EncabezadoCar"/>
    <w:uiPriority w:val="99"/>
    <w:unhideWhenUsed/>
    <w:rsid w:val="001968A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968A5"/>
    <w:rPr>
      <w:rFonts w:ascii="Calibri" w:eastAsia="Calibri" w:hAnsi="Calibri" w:cs="Calibri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1968A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968A5"/>
    <w:rPr>
      <w:rFonts w:ascii="Calibri" w:eastAsia="Calibri" w:hAnsi="Calibri" w:cs="Calibri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6966C2108CD482992ADFD959AA5E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DDE8E-67A1-45F1-A26C-F46656C96030}"/>
      </w:docPartPr>
      <w:docPartBody>
        <w:p w:rsidR="00000000" w:rsidRDefault="002A4C87" w:rsidP="002A4C87">
          <w:pPr>
            <w:pStyle w:val="66966C2108CD482992ADFD959AA5E876"/>
          </w:pPr>
          <w:r w:rsidRPr="007501AC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C87"/>
    <w:rsid w:val="002A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A4C87"/>
    <w:rPr>
      <w:color w:val="808080"/>
    </w:rPr>
  </w:style>
  <w:style w:type="paragraph" w:customStyle="1" w:styleId="66966C2108CD482992ADFD959AA5E876">
    <w:name w:val="66966C2108CD482992ADFD959AA5E876"/>
    <w:rsid w:val="002A4C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4</Words>
  <Characters>793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Enrique Zafrilla Rodríguez</dc:creator>
  <cp:keywords/>
  <dc:description/>
  <cp:lastModifiedBy>Jorge Enrique Zafrilla Rodríguez</cp:lastModifiedBy>
  <cp:revision>1</cp:revision>
  <dcterms:created xsi:type="dcterms:W3CDTF">2021-02-01T08:13:00Z</dcterms:created>
  <dcterms:modified xsi:type="dcterms:W3CDTF">2021-02-01T08:17:00Z</dcterms:modified>
</cp:coreProperties>
</file>